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676B9" w14:textId="0E43C6AA" w:rsidR="00D36D33" w:rsidRDefault="002D23F9" w:rsidP="00B030C2">
      <w:r>
        <w:t>&lt;p&gt;</w:t>
      </w:r>
      <w:r w:rsidR="00336E5E" w:rsidRPr="00336E5E">
        <w:t>Peptides are short chains of amino acids linked by peptide bonds</w:t>
      </w:r>
      <w:r w:rsidR="00336E5E">
        <w:t xml:space="preserve">. We can precisely determine the mass of a series of amino acids using mass spectroscopy. After MS1, we know what amino acids are in a peptide and how often each amino acid occurs. However, we do not know the order. By fragmenting the peptide </w:t>
      </w:r>
      <w:r w:rsidR="001E09DD">
        <w:t xml:space="preserve">in MS2, we can know the masses </w:t>
      </w:r>
      <w:r w:rsidR="00336E5E">
        <w:t xml:space="preserve">sub-peptides </w:t>
      </w:r>
      <w:r w:rsidR="00A53AEB">
        <w:t>from</w:t>
      </w:r>
      <w:r w:rsidR="00336E5E">
        <w:t xml:space="preserve"> length 2 (dipeptides)</w:t>
      </w:r>
      <w:r w:rsidR="00D36D33">
        <w:t xml:space="preserve"> to the length of the peptide</w:t>
      </w:r>
      <w:r w:rsidR="004B413B">
        <w:t xml:space="preserve">. Knowing this, </w:t>
      </w:r>
      <w:r w:rsidR="00336E5E">
        <w:t xml:space="preserve">we can </w:t>
      </w:r>
      <w:r w:rsidR="004B413B">
        <w:t>use an algorithm to</w:t>
      </w:r>
      <w:r w:rsidR="00336E5E">
        <w:t xml:space="preserve"> reassemble the peptide.</w:t>
      </w:r>
      <w:r w:rsidR="00B030C2">
        <w:t xml:space="preserve"> </w:t>
      </w:r>
    </w:p>
    <w:p w14:paraId="539F32A8" w14:textId="5A460F6C" w:rsidR="00D36D33" w:rsidRDefault="002D23F9" w:rsidP="00336E5E">
      <w:r>
        <w:t>&lt;p&gt;</w:t>
      </w:r>
      <w:r w:rsidR="00274D3F">
        <w:t xml:space="preserve">The </w:t>
      </w:r>
      <w:r w:rsidR="00274D3F" w:rsidRPr="00274D3F">
        <w:t>standard industry</w:t>
      </w:r>
      <w:r w:rsidR="00274D3F">
        <w:t>approach compares the masses to those in a known protein database. Instead, t</w:t>
      </w:r>
      <w:r w:rsidR="00D36D33">
        <w:t xml:space="preserve">his algorithm </w:t>
      </w:r>
      <w:r w:rsidR="00274D3F">
        <w:t xml:space="preserve">can be run locally and would not need outside information. This algorithm </w:t>
      </w:r>
      <w:r w:rsidR="00D36D33">
        <w:t>takes the series of sub-peptide masses as arrays and iterates through them. The smallest mass is a dipeptide and either b(2) or y2(). Iterating through the masses, if the next mass equals b(n)</w:t>
      </w:r>
      <w:r w:rsidR="00D36D33">
        <w:t xml:space="preserve"> or </w:t>
      </w:r>
      <w:r w:rsidR="00D36D33">
        <w:t>y</w:t>
      </w:r>
      <w:r w:rsidR="00D36D33">
        <w:t>(n)</w:t>
      </w:r>
      <w:r w:rsidR="00D36D33">
        <w:t xml:space="preserve"> + a known </w:t>
      </w:r>
      <w:r w:rsidR="00D36D33">
        <w:t>amino acid</w:t>
      </w:r>
      <w:r w:rsidR="00D36D33">
        <w:t xml:space="preserve"> in the peptide, we know the amino acid is next in the order. Since we cannot determine the order of the dipeptides, we use the last added amino acid for y to determine the start of b and vice versa.</w:t>
      </w:r>
    </w:p>
    <w:p w14:paraId="3AE665AE" w14:textId="17C58870" w:rsidR="00D36D33" w:rsidRDefault="002D23F9" w:rsidP="00336E5E">
      <w:r>
        <w:t>&lt;p&gt;</w:t>
      </w:r>
      <w:r w:rsidR="00D36D33">
        <w:t>The next version of this algorithm will account for missing masses.</w:t>
      </w:r>
    </w:p>
    <w:p w14:paraId="6E1CD554" w14:textId="77777777" w:rsidR="00D36D33" w:rsidRDefault="00D36D33" w:rsidP="00336E5E"/>
    <w:p w14:paraId="6E8898D4" w14:textId="77777777" w:rsidR="00336E5E" w:rsidRDefault="00336E5E" w:rsidP="00336E5E"/>
    <w:p w14:paraId="24F7CE2B" w14:textId="77777777" w:rsidR="00336E5E" w:rsidRPr="00336E5E" w:rsidRDefault="00336E5E" w:rsidP="00336E5E"/>
    <w:sectPr w:rsidR="00336E5E" w:rsidRPr="00336E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wMzC3sLA0tzQzsTBQ0lEKTi0uzszPAykwrAUAqM98qSwAAAA="/>
  </w:docVars>
  <w:rsids>
    <w:rsidRoot w:val="00386AA2"/>
    <w:rsid w:val="001E09DD"/>
    <w:rsid w:val="00274D3F"/>
    <w:rsid w:val="002D23F9"/>
    <w:rsid w:val="00336E5E"/>
    <w:rsid w:val="00386AA2"/>
    <w:rsid w:val="00407329"/>
    <w:rsid w:val="004B413B"/>
    <w:rsid w:val="00A53AEB"/>
    <w:rsid w:val="00B030C2"/>
    <w:rsid w:val="00D36D33"/>
    <w:rsid w:val="00FC4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1EFD3B"/>
  <w15:chartTrackingRefBased/>
  <w15:docId w15:val="{9C839DEF-ABBF-43F1-85CC-45F4091AF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53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3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72</Words>
  <Characters>989</Characters>
  <Application>Microsoft Office Word</Application>
  <DocSecurity>0</DocSecurity>
  <Lines>14</Lines>
  <Paragraphs>3</Paragraphs>
  <ScaleCrop>false</ScaleCrop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ys Sorenson-Graff</dc:creator>
  <cp:keywords/>
  <dc:description/>
  <cp:lastModifiedBy>Rhys Sorenson-Graff</cp:lastModifiedBy>
  <cp:revision>11</cp:revision>
  <dcterms:created xsi:type="dcterms:W3CDTF">2023-12-14T20:53:00Z</dcterms:created>
  <dcterms:modified xsi:type="dcterms:W3CDTF">2023-12-14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6608d6137936e659574bec075d668d9e0a8c4e694f1bf8af7e7c12f049286b</vt:lpwstr>
  </property>
</Properties>
</file>